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085C50C" w14:textId="77777777" w:rsidR="00912852" w:rsidRPr="009B2EC9" w:rsidRDefault="00912852" w:rsidP="00912852">
      <w:pPr>
        <w:pStyle w:val="Author"/>
      </w:pPr>
      <w:r w:rsidRPr="009B2EC9">
        <w:t>Author</w:t>
      </w:r>
    </w:p>
    <w:p w14:paraId="04D33B1C" w14:textId="77777777" w:rsidR="004076F4" w:rsidRPr="005A6BAE" w:rsidRDefault="004076F4" w:rsidP="004076F4">
      <w:pPr>
        <w:pStyle w:val="Date"/>
      </w:pPr>
      <w:r w:rsidRPr="005A6BAE">
        <w:t>Date</w:t>
      </w:r>
    </w:p>
    <w:p w14:paraId="50D92BDF" w14:textId="77777777" w:rsidR="005A6BAE" w:rsidRPr="005A6BAE" w:rsidRDefault="005A6BAE" w:rsidP="005A6BAE">
      <w:pPr>
        <w:pStyle w:val="BodyText"/>
      </w:pPr>
      <w:bookmarkStart w:id="0" w:name="header-1.1"/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="00F1006E" w:rsidRPr="00EE3A77">
              <w:rPr>
                <w:rStyle w:val="Hyperlink"/>
                <w:noProof/>
              </w:rPr>
              <w:t>1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6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="00F1006E" w:rsidRPr="00EE3A77">
              <w:rPr>
                <w:rStyle w:val="Hyperlink"/>
                <w:noProof/>
              </w:rPr>
              <w:t>1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7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00000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="00F1006E" w:rsidRPr="00EE3A77">
              <w:rPr>
                <w:rStyle w:val="Hyperlink"/>
              </w:rPr>
              <w:t>2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Another 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8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4</w:t>
            </w:r>
            <w:r w:rsidR="00F1006E">
              <w:rPr>
                <w:webHidden/>
              </w:rPr>
              <w:fldChar w:fldCharType="end"/>
            </w:r>
          </w:hyperlink>
        </w:p>
        <w:p w14:paraId="2C745B22" w14:textId="4A7484D4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="00F1006E" w:rsidRPr="00EE3A77">
              <w:rPr>
                <w:rStyle w:val="Hyperlink"/>
                <w:noProof/>
              </w:rPr>
              <w:t>2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9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="00F1006E" w:rsidRPr="00EE3A77">
              <w:rPr>
                <w:rStyle w:val="Hyperlink"/>
                <w:noProof/>
              </w:rPr>
              <w:t>2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30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P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1C181" w14:textId="77777777" w:rsidR="00EA3769" w:rsidRDefault="00EA3769" w:rsidP="007E6F70">
      <w:r>
        <w:separator/>
      </w:r>
    </w:p>
  </w:endnote>
  <w:endnote w:type="continuationSeparator" w:id="0">
    <w:p w14:paraId="36473EFF" w14:textId="77777777" w:rsidR="00EA3769" w:rsidRDefault="00EA3769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C91A3" w14:textId="77777777" w:rsidR="00EA3769" w:rsidRDefault="00EA3769" w:rsidP="007E6F70">
      <w:r>
        <w:separator/>
      </w:r>
    </w:p>
  </w:footnote>
  <w:footnote w:type="continuationSeparator" w:id="0">
    <w:p w14:paraId="2301F57D" w14:textId="77777777" w:rsidR="00EA3769" w:rsidRDefault="00EA3769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08A9498B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10E959F1" w:rsidR="001C4DC8" w:rsidRPr="001C4DC8" w:rsidRDefault="00914832" w:rsidP="007E6F70">
    <w:pPr>
      <w:pStyle w:val="Header"/>
    </w:pPr>
    <w:r>
      <w:rPr>
        <w:noProof/>
      </w:rPr>
      <w:drawing>
        <wp:inline distT="0" distB="0" distL="0" distR="0" wp14:anchorId="7C80B923" wp14:editId="3B458376">
          <wp:extent cx="854508" cy="274320"/>
          <wp:effectExtent l="0" t="0" r="0" b="5080"/>
          <wp:docPr id="998254228" name="Picture 998254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50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 w:rsidR="00223E9F">
      <w:tab/>
    </w:r>
    <w:r>
      <w:t xml:space="preserve">      </w:t>
    </w:r>
    <w:r w:rsidR="00223E9F">
      <w:t xml:space="preserve">  </w:t>
    </w:r>
    <w:r w:rsidR="00A46E89">
      <w:t xml:space="preserve">   </w:t>
    </w:r>
    <w:r w:rsidR="00A64F05">
      <w:t xml:space="preserve">     </w:t>
    </w:r>
    <w:r>
      <w:t xml:space="preserve"> </w:t>
    </w:r>
    <w:r w:rsidR="00A64F05">
      <w:t xml:space="preserve">  </w:t>
    </w:r>
    <w:r>
      <w:t xml:space="preserve">   </w:t>
    </w:r>
    <w:r w:rsidR="00A64F05">
      <w:t xml:space="preserve"> </w:t>
    </w:r>
    <w:r w:rsidR="00A46E89">
      <w:t xml:space="preserve"> </w:t>
    </w:r>
    <w:r w:rsidR="00A64F05">
      <w:t xml:space="preserve">     </w:t>
    </w:r>
    <w:r>
      <w:t xml:space="preserve">  </w:t>
    </w:r>
    <w:r w:rsidR="00374A08">
      <w:t xml:space="preserve"> </w:t>
    </w:r>
    <w:r>
      <w:t xml:space="preserve">   </w:t>
    </w:r>
    <w:r w:rsidR="00374A08">
      <w:t xml:space="preserve">      </w:t>
    </w:r>
    <w:r w:rsidR="00914EA5">
      <w:rPr>
        <w:noProof/>
      </w:rPr>
      <w:drawing>
        <wp:inline distT="0" distB="0" distL="0" distR="0" wp14:anchorId="7D65147D" wp14:editId="52D30C04">
          <wp:extent cx="471560" cy="274320"/>
          <wp:effectExtent l="0" t="0" r="0" b="5080"/>
          <wp:docPr id="288119947" name="Picture 288119947" descr="A syringe with a nee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yringe with a need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156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914EA5">
      <w:t xml:space="preserve">        </w:t>
    </w:r>
    <w:r w:rsidR="00A64F05">
      <w:t xml:space="preserve">          </w:t>
    </w:r>
    <w:r w:rsidR="00914EA5">
      <w:t xml:space="preserve">     </w:t>
    </w:r>
    <w:r w:rsidR="00223E9F">
      <w:t xml:space="preserve">   </w:t>
    </w:r>
    <w:r w:rsidR="00A64F05">
      <w:t xml:space="preserve"> </w:t>
    </w:r>
    <w:r w:rsidR="00223E9F">
      <w:t xml:space="preserve">        </w:t>
    </w:r>
    <w:r w:rsidR="00374A08">
      <w:t xml:space="preserve">       </w:t>
    </w:r>
    <w:r w:rsidR="00223E9F">
      <w:t xml:space="preserve">        </w:t>
    </w:r>
    <w:r w:rsidR="00914EA5">
      <w:t xml:space="preserve"> </w:t>
    </w:r>
    <w:r>
      <w:t xml:space="preserve"> </w:t>
    </w:r>
    <w:r w:rsidR="00322733">
      <w:rPr>
        <w:noProof/>
      </w:rPr>
      <w:drawing>
        <wp:inline distT="0" distB="0" distL="0" distR="0" wp14:anchorId="0299B8E9" wp14:editId="15E535E1">
          <wp:extent cx="1162875" cy="274320"/>
          <wp:effectExtent l="0" t="0" r="0" b="5080"/>
          <wp:docPr id="2018127460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75" cy="27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22036C"/>
    <w:rsid w:val="00223E9F"/>
    <w:rsid w:val="0023512E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076F4"/>
    <w:rsid w:val="00423FA0"/>
    <w:rsid w:val="00426423"/>
    <w:rsid w:val="004709ED"/>
    <w:rsid w:val="004B0DC0"/>
    <w:rsid w:val="004E29B3"/>
    <w:rsid w:val="004F3E43"/>
    <w:rsid w:val="00534910"/>
    <w:rsid w:val="0056710D"/>
    <w:rsid w:val="00590D07"/>
    <w:rsid w:val="005A6BAE"/>
    <w:rsid w:val="005C41D8"/>
    <w:rsid w:val="0060132A"/>
    <w:rsid w:val="006046F6"/>
    <w:rsid w:val="00611859"/>
    <w:rsid w:val="006215CA"/>
    <w:rsid w:val="006233B8"/>
    <w:rsid w:val="006342D7"/>
    <w:rsid w:val="006437A4"/>
    <w:rsid w:val="00656C2B"/>
    <w:rsid w:val="006A47F0"/>
    <w:rsid w:val="006C4F55"/>
    <w:rsid w:val="006F2B5B"/>
    <w:rsid w:val="00703C45"/>
    <w:rsid w:val="00704D6F"/>
    <w:rsid w:val="00723425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7C21"/>
    <w:rsid w:val="008D125E"/>
    <w:rsid w:val="008D6863"/>
    <w:rsid w:val="008D6877"/>
    <w:rsid w:val="00902D9F"/>
    <w:rsid w:val="00912852"/>
    <w:rsid w:val="009141F9"/>
    <w:rsid w:val="00914832"/>
    <w:rsid w:val="00914EA5"/>
    <w:rsid w:val="009205FD"/>
    <w:rsid w:val="00985243"/>
    <w:rsid w:val="009A7D08"/>
    <w:rsid w:val="009B2EC9"/>
    <w:rsid w:val="009E3AB2"/>
    <w:rsid w:val="009F4B1A"/>
    <w:rsid w:val="00A0379C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111"/>
    <w:rsid w:val="00DE12BC"/>
    <w:rsid w:val="00E00F9D"/>
    <w:rsid w:val="00E25695"/>
    <w:rsid w:val="00E315A3"/>
    <w:rsid w:val="00E925D3"/>
    <w:rsid w:val="00EA1A47"/>
    <w:rsid w:val="00EA3769"/>
    <w:rsid w:val="00ED3758"/>
    <w:rsid w:val="00F1006E"/>
    <w:rsid w:val="00F13A23"/>
    <w:rsid w:val="00F21219"/>
    <w:rsid w:val="00F26D1D"/>
    <w:rsid w:val="00F52803"/>
    <w:rsid w:val="00F72718"/>
    <w:rsid w:val="00F73BCE"/>
    <w:rsid w:val="00F87527"/>
    <w:rsid w:val="00F9679C"/>
    <w:rsid w:val="00FC2FA4"/>
    <w:rsid w:val="00FC6457"/>
    <w:rsid w:val="00FC68AD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4F55"/>
    <w:pPr>
      <w:keepNext/>
      <w:keepLines/>
      <w:pBdr>
        <w:top w:val="single" w:sz="4" w:space="1" w:color="auto"/>
      </w:pBdr>
      <w:spacing w:after="0"/>
    </w:pPr>
    <w:rPr>
      <w:rFonts w:cs="Calibri"/>
      <w:i/>
    </w:rPr>
  </w:style>
  <w:style w:type="paragraph" w:styleId="Date">
    <w:name w:val="Date"/>
    <w:next w:val="BodyText"/>
    <w:qFormat/>
    <w:rsid w:val="006C4F55"/>
    <w:pPr>
      <w:keepNext/>
      <w:keepLines/>
      <w:pBdr>
        <w:bottom w:val="single" w:sz="4" w:space="1" w:color="auto"/>
      </w:pBdr>
      <w:spacing w:after="0"/>
    </w:pPr>
    <w:rPr>
      <w:rFonts w:cs="Calibri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18</cp:revision>
  <dcterms:created xsi:type="dcterms:W3CDTF">2018-07-05T14:12:00Z</dcterms:created>
  <dcterms:modified xsi:type="dcterms:W3CDTF">2024-06-13T19:11:00Z</dcterms:modified>
</cp:coreProperties>
</file>